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362" w:rsidRDefault="009F3F0A">
      <w:pPr>
        <w:pStyle w:val="Title"/>
      </w:pPr>
      <w:r>
        <w:t>Untitled</w:t>
      </w:r>
    </w:p>
    <w:p w:rsidR="002B3362" w:rsidRDefault="009F3F0A">
      <w:pPr>
        <w:pStyle w:val="Heading1"/>
      </w:pPr>
      <w:bookmarkStart w:id="0" w:name="header-1"/>
      <w:r>
        <w:t>Header 1</w:t>
      </w:r>
    </w:p>
    <w:p w:rsidR="002B3362" w:rsidRDefault="009F3F0A">
      <w:pPr>
        <w:pStyle w:val="Heading2"/>
      </w:pPr>
      <w:bookmarkStart w:id="1" w:name="header-2"/>
      <w:r>
        <w:t>Header 2</w:t>
      </w:r>
    </w:p>
    <w:p w:rsidR="002B3362" w:rsidRDefault="009F3F0A">
      <w:pPr>
        <w:pStyle w:val="Heading3"/>
      </w:pPr>
      <w:bookmarkStart w:id="2" w:name="header-3"/>
      <w:r>
        <w:t>Header 3</w:t>
      </w:r>
    </w:p>
    <w:p w:rsidR="002B3362" w:rsidRDefault="009F3F0A">
      <w:pPr>
        <w:pStyle w:val="Heading2"/>
      </w:pPr>
      <w:bookmarkStart w:id="3" w:name="r-markdown"/>
      <w:bookmarkEnd w:id="2"/>
      <w:bookmarkEnd w:id="1"/>
      <w:r>
        <w:t>R Markdown</w:t>
      </w:r>
    </w:p>
    <w:p w:rsidR="002B3362" w:rsidRDefault="009F3F0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B3362" w:rsidRDefault="009F3F0A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B3362" w:rsidRDefault="009F3F0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2B3362" w:rsidRDefault="009F3F0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</w:t>
      </w:r>
      <w:bookmarkStart w:id="4" w:name="_GoBack"/>
      <w:bookmarkEnd w:id="4"/>
      <w:r>
        <w:rPr>
          <w:rStyle w:val="VerbatimChar"/>
        </w:rPr>
        <w:t xml:space="preserve">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B3362" w:rsidRDefault="009F3F0A">
      <w:pPr>
        <w:pStyle w:val="Heading2"/>
      </w:pPr>
      <w:bookmarkStart w:id="5" w:name="including-plots"/>
      <w:bookmarkEnd w:id="3"/>
      <w:r>
        <w:t>Including Plots</w:t>
      </w:r>
    </w:p>
    <w:p w:rsidR="002B3362" w:rsidRDefault="009F3F0A">
      <w:pPr>
        <w:pStyle w:val="FirstParagraph"/>
      </w:pPr>
      <w:r>
        <w:t>You can also embed plots, for example:</w:t>
      </w:r>
    </w:p>
    <w:p w:rsidR="002B3362" w:rsidRDefault="009F3F0A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styles_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3362" w:rsidRDefault="009F3F0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5"/>
    <w:bookmarkEnd w:id="0"/>
    <w:sectPr w:rsidR="002B33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6527" w:rsidRDefault="009F3F0A">
      <w:pPr>
        <w:spacing w:after="0"/>
      </w:pPr>
      <w:r>
        <w:separator/>
      </w:r>
    </w:p>
  </w:endnote>
  <w:endnote w:type="continuationSeparator" w:id="0">
    <w:p w:rsidR="00266527" w:rsidRDefault="009F3F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3362" w:rsidRDefault="009F3F0A">
      <w:r>
        <w:separator/>
      </w:r>
    </w:p>
  </w:footnote>
  <w:footnote w:type="continuationSeparator" w:id="0">
    <w:p w:rsidR="002B3362" w:rsidRDefault="009F3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3CED7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B2AD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D9ABB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3C11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2C2C1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38F3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E41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7653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280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124E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97EFB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6527"/>
    <w:rsid w:val="002B3362"/>
    <w:rsid w:val="00307D71"/>
    <w:rsid w:val="004E29B3"/>
    <w:rsid w:val="00560E4E"/>
    <w:rsid w:val="00590D07"/>
    <w:rsid w:val="006D7DD9"/>
    <w:rsid w:val="00784D58"/>
    <w:rsid w:val="008D6863"/>
    <w:rsid w:val="009F3F0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8E2F1D-D4A3-4DB5-8BF2-657AAA2FE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7DD9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07D71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7D71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07D71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6D7DD9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6D7DD9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D7DD9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6D7DD9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6D7DD9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6D7DD9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07D7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07D7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7D71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D7DD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D7DD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6D7DD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D7DD9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60E4E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07D7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8</Words>
  <Characters>793</Characters>
  <Application>Microsoft Office Word</Application>
  <DocSecurity>0</DocSecurity>
  <Lines>6</Lines>
  <Paragraphs>1</Paragraphs>
  <ScaleCrop>false</ScaleCrop>
  <Company>BC Clinical and Support Services</Company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cLean, Kathleen [BCCDC]</dc:creator>
  <cp:keywords/>
  <cp:lastModifiedBy>McLean, Kathleen [BCCDC]</cp:lastModifiedBy>
  <cp:revision>4</cp:revision>
  <dcterms:created xsi:type="dcterms:W3CDTF">2022-03-04T21:25:00Z</dcterms:created>
  <dcterms:modified xsi:type="dcterms:W3CDTF">2022-05-05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